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D287C" w:rsidRDefault="005D287C"/>
    <w:tbl>
      <w:tblPr>
        <w:tblStyle w:val="a"/>
        <w:tblW w:w="15398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30"/>
        <w:gridCol w:w="1861"/>
        <w:gridCol w:w="2055"/>
        <w:gridCol w:w="1260"/>
        <w:gridCol w:w="1305"/>
        <w:gridCol w:w="2229"/>
        <w:gridCol w:w="2229"/>
        <w:gridCol w:w="2229"/>
      </w:tblGrid>
      <w:tr w:rsidR="005D287C" w:rsidTr="00B74898">
        <w:tc>
          <w:tcPr>
            <w:tcW w:w="2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ble Name</w:t>
            </w: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ields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a Type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quire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K/F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fault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ferences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te</w:t>
            </w:r>
          </w:p>
        </w:tc>
      </w:tr>
      <w:tr w:rsidR="005D287C" w:rsidTr="00B74898">
        <w:trPr>
          <w:trHeight w:val="440"/>
        </w:trPr>
        <w:tc>
          <w:tcPr>
            <w:tcW w:w="223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115D08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proofErr w:type="spellStart"/>
            <w:r w:rsidRPr="00A31D71">
              <w:rPr>
                <w:sz w:val="24"/>
                <w:szCs w:val="24"/>
                <w:highlight w:val="yellow"/>
              </w:rPr>
              <w:t>d</w:t>
            </w:r>
            <w:r w:rsidR="00A31D71" w:rsidRPr="00A31D71">
              <w:rPr>
                <w:sz w:val="24"/>
                <w:szCs w:val="24"/>
                <w:highlight w:val="yellow"/>
              </w:rPr>
              <w:t>_users</w:t>
            </w:r>
            <w:proofErr w:type="spellEnd"/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id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P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SERIAL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5D287C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proofErr w:type="spellStart"/>
            <w:r w:rsidRPr="00A31D71">
              <w:rPr>
                <w:sz w:val="24"/>
                <w:szCs w:val="24"/>
                <w:highlight w:val="yellow"/>
              </w:rPr>
              <w:t>fullnam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VARCHAR(5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5D287C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usernam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VARCHAR(5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UNIQUE</w:t>
            </w:r>
          </w:p>
        </w:tc>
      </w:tr>
      <w:tr w:rsidR="005D287C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password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VARCHAR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5D287C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proofErr w:type="spellStart"/>
            <w:r w:rsidRPr="00A31D71">
              <w:rPr>
                <w:sz w:val="24"/>
                <w:szCs w:val="24"/>
                <w:highlight w:val="yellow"/>
              </w:rPr>
              <w:t>image_url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VARCHAR(10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N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5D287C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phon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VARCHAR(5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5D287C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email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VARCHAR(5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Pr="00A31D71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Pr="00A31D71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  <w:highlight w:val="yellow"/>
              </w:rPr>
              <w:t>stor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Pr="00A31D71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  <w:highlight w:val="yellow"/>
              </w:rPr>
              <w:t>List&lt;Store&gt;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Pr="00A31D71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Pr="00A31D71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Pr="00A31D71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Pr="00A31D71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Pr="00A31D71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  <w:highlight w:val="yellow"/>
              </w:rPr>
              <w:t>Define in POJO</w:t>
            </w:r>
          </w:p>
        </w:tc>
      </w:tr>
      <w:tr w:rsidR="005D287C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status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BOOLEAN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true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5D287C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proofErr w:type="spellStart"/>
            <w:r w:rsidRPr="00A31D71">
              <w:rPr>
                <w:sz w:val="24"/>
                <w:szCs w:val="24"/>
                <w:highlight w:val="yellow"/>
              </w:rPr>
              <w:t>created_dat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TIMESTAMP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now()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5D287C" w:rsidTr="00B74898">
        <w:trPr>
          <w:trHeight w:val="440"/>
        </w:trPr>
        <w:tc>
          <w:tcPr>
            <w:tcW w:w="223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stores</w:t>
            </w:r>
            <w:proofErr w:type="spellEnd"/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IAL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mage_url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8B3132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B3132" w:rsidRDefault="008B3132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B3132" w:rsidRDefault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on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B3132" w:rsidRDefault="008B3132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B3132" w:rsidRDefault="008B3132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B3132" w:rsidRDefault="008B3132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B3132" w:rsidRDefault="008B3132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B3132" w:rsidRDefault="008B3132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B3132" w:rsidRDefault="008B3132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ail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ress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bsit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OLEAN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ue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reated_dat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STAMP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bookmarkStart w:id="0" w:name="_GoBack"/>
            <w:r>
              <w:rPr>
                <w:sz w:val="24"/>
                <w:szCs w:val="24"/>
              </w:rPr>
              <w:t>now()</w:t>
            </w:r>
            <w:bookmarkEnd w:id="0"/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gridAfter w:val="7"/>
          <w:wAfter w:w="13168" w:type="dxa"/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products</w:t>
            </w:r>
            <w:proofErr w:type="spellEnd"/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IAL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mage_url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tore_id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stores</w:t>
            </w:r>
            <w:proofErr w:type="spellEnd"/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OLEAN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ue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reated_dat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STAMP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w()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posts</w:t>
            </w:r>
            <w:proofErr w:type="spellEnd"/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IAL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users</w:t>
            </w:r>
            <w:proofErr w:type="spellEnd"/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tl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X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mage_url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tore_id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stores</w:t>
            </w:r>
            <w:proofErr w:type="spellEnd"/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roduct_id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products</w:t>
            </w:r>
            <w:proofErr w:type="spellEnd"/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c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ce &gt;= 0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d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2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umber_of_positive_vot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umber_of_negative_vot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ax_vot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OLEAN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ue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tate_dat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w()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nded_dat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vote</w:t>
            </w:r>
            <w:proofErr w:type="spellEnd"/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IAL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ost_id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posts</w:t>
            </w:r>
            <w:proofErr w:type="spellEnd"/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users</w:t>
            </w:r>
            <w:proofErr w:type="spellEnd"/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ote_typ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R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: negative</w:t>
            </w:r>
          </w:p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: Positive</w:t>
            </w:r>
          </w:p>
        </w:tc>
      </w:tr>
      <w:tr w:rsidR="00DE7234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reated_dat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STAMP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w()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7234" w:rsidRDefault="00DE7234" w:rsidP="00DE723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</w:tbl>
    <w:p w:rsidR="005D287C" w:rsidRDefault="005D287C"/>
    <w:sectPr w:rsidR="005D287C">
      <w:pgSz w:w="16838" w:h="11906"/>
      <w:pgMar w:top="1440" w:right="720" w:bottom="144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oolBoran">
    <w:panose1 w:val="020B0100010101010101"/>
    <w:charset w:val="00"/>
    <w:family w:val="swiss"/>
    <w:pitch w:val="variable"/>
    <w:sig w:usb0="8000000F" w:usb1="0000204A" w:usb2="0001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aunPenh">
    <w:panose1 w:val="02000500000000020004"/>
    <w:charset w:val="00"/>
    <w:family w:val="auto"/>
    <w:pitch w:val="variable"/>
    <w:sig w:usb0="A00000EF" w:usb1="5000204A" w:usb2="00010000" w:usb3="00000000" w:csb0="0000011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2"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sLC0MDM2M7GwtDQytzRT0lEKTi0uzszPAykwqQUAifL4dywAAAA="/>
  </w:docVars>
  <w:rsids>
    <w:rsidRoot w:val="005D287C"/>
    <w:rsid w:val="00115D08"/>
    <w:rsid w:val="0047607A"/>
    <w:rsid w:val="005B1E74"/>
    <w:rsid w:val="005D287C"/>
    <w:rsid w:val="008B3132"/>
    <w:rsid w:val="00A31D71"/>
    <w:rsid w:val="00B74898"/>
    <w:rsid w:val="00DE7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3B04752-C2B8-4AFF-812C-112D98960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km-KH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4</Pages>
  <Words>212</Words>
  <Characters>1210</Characters>
  <Application>Microsoft Office Word</Application>
  <DocSecurity>0</DocSecurity>
  <Lines>10</Lines>
  <Paragraphs>2</Paragraphs>
  <ScaleCrop>false</ScaleCrop>
  <Company/>
  <LinksUpToDate>false</LinksUpToDate>
  <CharactersWithSpaces>14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oly Chen</cp:lastModifiedBy>
  <cp:revision>8</cp:revision>
  <dcterms:created xsi:type="dcterms:W3CDTF">2018-12-11T07:19:00Z</dcterms:created>
  <dcterms:modified xsi:type="dcterms:W3CDTF">2019-01-18T08:30:00Z</dcterms:modified>
</cp:coreProperties>
</file>